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06853DC5" w:rsidR="00284128" w:rsidRPr="00CA338D" w:rsidRDefault="00000000" w:rsidP="00CA338D">
      <w:pPr>
        <w:pStyle w:val="ListParagraph"/>
        <w:numPr>
          <w:ilvl w:val="0"/>
          <w:numId w:val="1"/>
        </w:numPr>
        <w:spacing w:before="220"/>
        <w:rPr>
          <w:b/>
          <w:bCs/>
        </w:rPr>
      </w:pPr>
      <w:r w:rsidRPr="00CA338D">
        <w:rPr>
          <w:b/>
          <w:bCs/>
        </w:rPr>
        <w:t>Why are functions advantageous to have in your programs?</w:t>
      </w:r>
    </w:p>
    <w:p w14:paraId="7CB9FF54" w14:textId="38AC3E80" w:rsidR="00CA338D" w:rsidRDefault="00CA338D" w:rsidP="00CA338D">
      <w:pPr>
        <w:pStyle w:val="ListParagraph"/>
        <w:spacing w:before="220"/>
        <w:ind w:left="360"/>
      </w:pPr>
      <w:r w:rsidRPr="00CA338D">
        <w:rPr>
          <w:b/>
          <w:bCs/>
        </w:rPr>
        <w:t>Ans</w:t>
      </w:r>
      <w:r>
        <w:t>: Functions avoid repetition of the same set of codes in a program.</w:t>
      </w:r>
    </w:p>
    <w:p w14:paraId="7D2CA70E" w14:textId="4CC4CC89" w:rsidR="00CA338D" w:rsidRDefault="00CA338D" w:rsidP="00CA338D">
      <w:pPr>
        <w:pStyle w:val="ListParagraph"/>
        <w:spacing w:before="220"/>
        <w:ind w:left="360"/>
        <w:jc w:val="both"/>
      </w:pPr>
      <w:r>
        <w:t>A function can be called anywhere and also multiple times in a program.</w:t>
      </w:r>
    </w:p>
    <w:p w14:paraId="3FF7B5C5" w14:textId="638D5981" w:rsidR="00CA338D" w:rsidRDefault="00CA338D" w:rsidP="00CA338D">
      <w:pPr>
        <w:pStyle w:val="ListParagraph"/>
        <w:spacing w:after="0"/>
        <w:ind w:left="360"/>
        <w:jc w:val="both"/>
      </w:pPr>
      <w:r>
        <w:t>A large python program can be easily tracked when it is divided into multiple functions.</w:t>
      </w:r>
    </w:p>
    <w:p w14:paraId="40AF9DC7" w14:textId="77777777" w:rsidR="00CA338D" w:rsidRDefault="00CA338D" w:rsidP="00CA338D">
      <w:pPr>
        <w:pStyle w:val="ListParagraph"/>
        <w:spacing w:after="0"/>
        <w:ind w:left="360"/>
      </w:pPr>
    </w:p>
    <w:p w14:paraId="00000002" w14:textId="755B5F3B" w:rsidR="00284128" w:rsidRPr="00CA338D" w:rsidRDefault="00000000" w:rsidP="00CA338D">
      <w:pPr>
        <w:pStyle w:val="ListParagraph"/>
        <w:numPr>
          <w:ilvl w:val="0"/>
          <w:numId w:val="1"/>
        </w:numPr>
        <w:spacing w:before="220"/>
        <w:rPr>
          <w:b/>
          <w:bCs/>
        </w:rPr>
      </w:pPr>
      <w:r w:rsidRPr="00CA338D">
        <w:rPr>
          <w:b/>
          <w:bCs/>
        </w:rPr>
        <w:t>When does the code in a function run: when it's specified or when it's called?</w:t>
      </w:r>
    </w:p>
    <w:p w14:paraId="7B07CD49" w14:textId="243236B3" w:rsidR="00CA338D" w:rsidRDefault="00CA338D" w:rsidP="00CA338D">
      <w:pPr>
        <w:pStyle w:val="ListParagraph"/>
        <w:spacing w:before="220"/>
        <w:ind w:left="360"/>
      </w:pPr>
      <w:r>
        <w:t>The function runs only when it is called.</w:t>
      </w:r>
    </w:p>
    <w:p w14:paraId="356931D7" w14:textId="77777777" w:rsidR="00CA338D" w:rsidRDefault="00CA338D" w:rsidP="00CA338D">
      <w:pPr>
        <w:pStyle w:val="ListParagraph"/>
        <w:spacing w:before="220"/>
        <w:ind w:left="360"/>
      </w:pPr>
    </w:p>
    <w:p w14:paraId="00000003" w14:textId="319874AE" w:rsidR="00284128" w:rsidRPr="00CA338D" w:rsidRDefault="00000000" w:rsidP="00CA338D">
      <w:pPr>
        <w:pStyle w:val="ListParagraph"/>
        <w:numPr>
          <w:ilvl w:val="0"/>
          <w:numId w:val="1"/>
        </w:numPr>
        <w:spacing w:before="220"/>
        <w:rPr>
          <w:b/>
          <w:bCs/>
        </w:rPr>
      </w:pPr>
      <w:r w:rsidRPr="00CA338D">
        <w:rPr>
          <w:b/>
          <w:bCs/>
        </w:rPr>
        <w:t>What statement creates a function?</w:t>
      </w:r>
    </w:p>
    <w:p w14:paraId="62E2CB27" w14:textId="5338143C" w:rsidR="00CA338D" w:rsidRDefault="00CA338D" w:rsidP="00CA338D">
      <w:pPr>
        <w:pStyle w:val="ListParagraph"/>
        <w:spacing w:before="220"/>
        <w:ind w:left="360"/>
      </w:pPr>
      <w:r>
        <w:t xml:space="preserve">The statement </w:t>
      </w:r>
      <w:r w:rsidRPr="00CA338D">
        <w:rPr>
          <w:b/>
          <w:bCs/>
        </w:rPr>
        <w:t>def</w:t>
      </w:r>
      <w:r>
        <w:rPr>
          <w:b/>
          <w:bCs/>
        </w:rPr>
        <w:t xml:space="preserve"> function_name():</w:t>
      </w:r>
      <w:r>
        <w:t xml:space="preserve"> creates a function</w:t>
      </w:r>
    </w:p>
    <w:p w14:paraId="5F3D244A" w14:textId="77777777" w:rsidR="00CA338D" w:rsidRDefault="00CA338D" w:rsidP="00CA338D">
      <w:pPr>
        <w:pStyle w:val="ListParagraph"/>
        <w:spacing w:before="220"/>
        <w:ind w:left="360"/>
      </w:pPr>
    </w:p>
    <w:p w14:paraId="00000004" w14:textId="2A43FDF8" w:rsidR="00284128" w:rsidRPr="00CA338D" w:rsidRDefault="00000000" w:rsidP="00CA338D">
      <w:pPr>
        <w:pStyle w:val="ListParagraph"/>
        <w:numPr>
          <w:ilvl w:val="0"/>
          <w:numId w:val="1"/>
        </w:numPr>
        <w:spacing w:before="220"/>
        <w:rPr>
          <w:b/>
          <w:bCs/>
        </w:rPr>
      </w:pPr>
      <w:r w:rsidRPr="00CA338D">
        <w:rPr>
          <w:b/>
          <w:bCs/>
        </w:rPr>
        <w:t>What is the difference between a function and a function call?</w:t>
      </w:r>
    </w:p>
    <w:p w14:paraId="6FC66CAC" w14:textId="2FAFB43D" w:rsidR="00CA338D" w:rsidRDefault="00CA338D" w:rsidP="00CA338D">
      <w:pPr>
        <w:pStyle w:val="ListParagraph"/>
        <w:spacing w:before="220"/>
        <w:ind w:left="360"/>
      </w:pPr>
      <w:r>
        <w:t>A function is a set of statements that performs a specific task.</w:t>
      </w:r>
    </w:p>
    <w:p w14:paraId="02A2424F" w14:textId="5FF0A99A" w:rsidR="00CA338D" w:rsidRDefault="00CA338D" w:rsidP="00CA338D">
      <w:pPr>
        <w:pStyle w:val="ListParagraph"/>
        <w:spacing w:before="220"/>
        <w:ind w:left="360"/>
        <w:jc w:val="both"/>
      </w:pPr>
      <w:r>
        <w:t>After defining a function, it can be used by calling it. A function call cannot be used without defining a function.</w:t>
      </w:r>
    </w:p>
    <w:p w14:paraId="2EA765F8" w14:textId="77777777" w:rsidR="00CA338D" w:rsidRDefault="00CA338D" w:rsidP="00CA338D">
      <w:pPr>
        <w:pStyle w:val="ListParagraph"/>
        <w:spacing w:before="220"/>
        <w:ind w:left="360"/>
      </w:pPr>
    </w:p>
    <w:p w14:paraId="00000005" w14:textId="5413E49D" w:rsidR="00284128" w:rsidRPr="00CA338D" w:rsidRDefault="00000000" w:rsidP="00CA338D">
      <w:pPr>
        <w:pStyle w:val="ListParagraph"/>
        <w:numPr>
          <w:ilvl w:val="0"/>
          <w:numId w:val="2"/>
        </w:numPr>
        <w:spacing w:before="220"/>
        <w:rPr>
          <w:b/>
          <w:bCs/>
        </w:rPr>
      </w:pPr>
      <w:r w:rsidRPr="00CA338D">
        <w:rPr>
          <w:b/>
          <w:bCs/>
        </w:rPr>
        <w:t>How many global scopes are there in a Python program? How many local scopes?</w:t>
      </w:r>
    </w:p>
    <w:p w14:paraId="1A362D62" w14:textId="6CE898FE" w:rsidR="00CA338D" w:rsidRDefault="00CA338D" w:rsidP="00CA338D">
      <w:pPr>
        <w:pStyle w:val="ListParagraph"/>
        <w:spacing w:before="220"/>
        <w:ind w:left="360"/>
        <w:jc w:val="both"/>
      </w:pPr>
      <w:r>
        <w:t>There is only one global python scope per program execution. Local scopes are created whenever a function is called</w:t>
      </w:r>
    </w:p>
    <w:p w14:paraId="781BA799" w14:textId="77777777" w:rsidR="00CA338D" w:rsidRDefault="00CA338D" w:rsidP="00CA338D">
      <w:pPr>
        <w:pStyle w:val="ListParagraph"/>
        <w:spacing w:before="220"/>
        <w:ind w:left="360"/>
      </w:pPr>
    </w:p>
    <w:p w14:paraId="00000006" w14:textId="66FF9995" w:rsidR="00284128" w:rsidRPr="00CA338D" w:rsidRDefault="00000000" w:rsidP="00CA338D">
      <w:pPr>
        <w:pStyle w:val="ListParagraph"/>
        <w:numPr>
          <w:ilvl w:val="0"/>
          <w:numId w:val="2"/>
        </w:numPr>
        <w:spacing w:before="220"/>
        <w:rPr>
          <w:b/>
          <w:bCs/>
        </w:rPr>
      </w:pPr>
      <w:r w:rsidRPr="00CA338D">
        <w:rPr>
          <w:b/>
          <w:bCs/>
        </w:rPr>
        <w:t>What happens to variables in a local scope when the function call returns?</w:t>
      </w:r>
    </w:p>
    <w:p w14:paraId="6C1A156F" w14:textId="5CAE89B7" w:rsidR="00CA338D" w:rsidRDefault="00CA338D" w:rsidP="00CA338D">
      <w:pPr>
        <w:pStyle w:val="ListParagraph"/>
        <w:ind w:left="360"/>
      </w:pPr>
      <w:r>
        <w:t>Local scope is destroyed after the function returns and the variables are forgotten.</w:t>
      </w:r>
    </w:p>
    <w:p w14:paraId="64E77D7B" w14:textId="77777777" w:rsidR="00CA338D" w:rsidRDefault="00CA338D" w:rsidP="00CA338D">
      <w:pPr>
        <w:pStyle w:val="ListParagraph"/>
        <w:ind w:left="360"/>
      </w:pPr>
    </w:p>
    <w:p w14:paraId="00000007" w14:textId="161DEE75" w:rsidR="00284128" w:rsidRPr="00CA338D" w:rsidRDefault="00000000" w:rsidP="00CA338D">
      <w:pPr>
        <w:pStyle w:val="ListParagraph"/>
        <w:numPr>
          <w:ilvl w:val="0"/>
          <w:numId w:val="2"/>
        </w:numPr>
        <w:spacing w:before="220"/>
        <w:jc w:val="both"/>
        <w:rPr>
          <w:b/>
          <w:bCs/>
        </w:rPr>
      </w:pPr>
      <w:r w:rsidRPr="00CA338D">
        <w:rPr>
          <w:b/>
          <w:bCs/>
        </w:rPr>
        <w:t>What is the concept of a return value? Is it possible to have a return value in an expression?</w:t>
      </w:r>
    </w:p>
    <w:p w14:paraId="36848CE5" w14:textId="0E0B767C" w:rsidR="00CA338D" w:rsidRDefault="00CA338D" w:rsidP="00CA338D">
      <w:pPr>
        <w:pStyle w:val="ListParagraph"/>
        <w:spacing w:before="220"/>
        <w:ind w:left="360"/>
        <w:jc w:val="both"/>
      </w:pPr>
      <w:r>
        <w:t xml:space="preserve">At the end of the function, we use the Return function which helps to return the result of the function. This statement terminates the function execution and transfers the result where the function is called. </w:t>
      </w:r>
    </w:p>
    <w:p w14:paraId="68CD3881" w14:textId="70BCC62E" w:rsidR="00CA338D" w:rsidRDefault="00CA338D" w:rsidP="00CA338D">
      <w:pPr>
        <w:pStyle w:val="ListParagraph"/>
        <w:spacing w:before="220"/>
        <w:ind w:left="360"/>
      </w:pPr>
      <w:r>
        <w:t>The return value can contain the expression which gets evaluated and the value is returned to the caller function.</w:t>
      </w:r>
    </w:p>
    <w:p w14:paraId="150BBB2A" w14:textId="77777777" w:rsidR="00CA338D" w:rsidRDefault="00CA338D" w:rsidP="00CA338D">
      <w:pPr>
        <w:pStyle w:val="ListParagraph"/>
        <w:spacing w:before="220"/>
        <w:ind w:left="360"/>
      </w:pPr>
    </w:p>
    <w:p w14:paraId="00000008" w14:textId="1D0E0B97" w:rsidR="00284128" w:rsidRPr="00CA338D" w:rsidRDefault="00000000" w:rsidP="00CA338D">
      <w:pPr>
        <w:pStyle w:val="ListParagraph"/>
        <w:numPr>
          <w:ilvl w:val="0"/>
          <w:numId w:val="2"/>
        </w:numPr>
        <w:spacing w:before="220"/>
        <w:jc w:val="both"/>
        <w:rPr>
          <w:b/>
          <w:bCs/>
        </w:rPr>
      </w:pPr>
      <w:r w:rsidRPr="00CA338D">
        <w:rPr>
          <w:b/>
          <w:bCs/>
        </w:rPr>
        <w:t>If a function does not have a return statement, what is the return value of a call to that function?</w:t>
      </w:r>
    </w:p>
    <w:p w14:paraId="06559A53" w14:textId="1EA0BAF9" w:rsidR="00CA338D" w:rsidRDefault="00CA338D" w:rsidP="00CA338D">
      <w:pPr>
        <w:pStyle w:val="ListParagraph"/>
        <w:spacing w:before="220"/>
        <w:ind w:left="360"/>
        <w:jc w:val="both"/>
      </w:pPr>
      <w:r>
        <w:t>If the function does not have a return statement, the return value is None.</w:t>
      </w:r>
    </w:p>
    <w:p w14:paraId="4335ADB9" w14:textId="77777777" w:rsidR="00CA338D" w:rsidRDefault="00CA338D" w:rsidP="00CA338D">
      <w:pPr>
        <w:pStyle w:val="ListParagraph"/>
        <w:spacing w:before="220"/>
        <w:ind w:left="360"/>
        <w:jc w:val="both"/>
      </w:pPr>
    </w:p>
    <w:p w14:paraId="00000009" w14:textId="057BE215" w:rsidR="00284128" w:rsidRPr="00CA338D" w:rsidRDefault="00000000" w:rsidP="00CA338D">
      <w:pPr>
        <w:pStyle w:val="ListParagraph"/>
        <w:numPr>
          <w:ilvl w:val="0"/>
          <w:numId w:val="2"/>
        </w:numPr>
        <w:spacing w:before="220"/>
        <w:rPr>
          <w:b/>
          <w:bCs/>
        </w:rPr>
      </w:pPr>
      <w:r w:rsidRPr="00CA338D">
        <w:rPr>
          <w:b/>
          <w:bCs/>
        </w:rPr>
        <w:t>How do you make a function variable refer to the global variable?</w:t>
      </w:r>
    </w:p>
    <w:p w14:paraId="17D29A73" w14:textId="1CDBF529" w:rsidR="00CA338D" w:rsidRDefault="00CA338D" w:rsidP="00CA338D">
      <w:pPr>
        <w:pStyle w:val="ListParagraph"/>
        <w:spacing w:before="220"/>
        <w:ind w:left="360"/>
      </w:pPr>
      <w:r>
        <w:t>To make a global variable inside a function, the global keyword has to be used.</w:t>
      </w:r>
    </w:p>
    <w:p w14:paraId="234FB202" w14:textId="1DB7E16C" w:rsidR="00CA338D" w:rsidRDefault="00CA338D" w:rsidP="00CA338D">
      <w:pPr>
        <w:pStyle w:val="ListParagraph"/>
        <w:spacing w:before="220"/>
        <w:ind w:left="360"/>
      </w:pPr>
      <w:r>
        <w:t>Example</w:t>
      </w:r>
    </w:p>
    <w:p w14:paraId="322AC4E2" w14:textId="080467DC" w:rsidR="00CA338D" w:rsidRDefault="00CA338D" w:rsidP="00CA338D">
      <w:pPr>
        <w:pStyle w:val="ListParagraph"/>
        <w:spacing w:before="220"/>
        <w:ind w:left="360"/>
      </w:pPr>
      <w:r>
        <w:t>def afunction():</w:t>
      </w:r>
    </w:p>
    <w:p w14:paraId="2C11283B" w14:textId="50350C22" w:rsidR="00CA338D" w:rsidRDefault="00CA338D" w:rsidP="00CA338D">
      <w:pPr>
        <w:pStyle w:val="ListParagraph"/>
        <w:spacing w:before="220"/>
        <w:ind w:left="360"/>
      </w:pPr>
      <w:r>
        <w:tab/>
        <w:t>global a</w:t>
      </w:r>
    </w:p>
    <w:p w14:paraId="1E1F5B9B" w14:textId="4ED9CAE0" w:rsidR="00CA338D" w:rsidRDefault="00CA338D" w:rsidP="00CA338D">
      <w:pPr>
        <w:pStyle w:val="ListParagraph"/>
        <w:spacing w:before="220"/>
        <w:ind w:left="360"/>
      </w:pPr>
      <w:r>
        <w:tab/>
        <w:t>a=’ineuron’</w:t>
      </w:r>
    </w:p>
    <w:p w14:paraId="1448D516" w14:textId="77777777" w:rsidR="00CA338D" w:rsidRDefault="00CA338D" w:rsidP="00CA338D">
      <w:pPr>
        <w:pStyle w:val="ListParagraph"/>
        <w:spacing w:before="220"/>
        <w:ind w:left="360"/>
      </w:pPr>
    </w:p>
    <w:p w14:paraId="0000000A" w14:textId="2E8E1AF7" w:rsidR="00284128" w:rsidRPr="00CA338D" w:rsidRDefault="00000000" w:rsidP="00CA338D">
      <w:pPr>
        <w:pStyle w:val="ListParagraph"/>
        <w:numPr>
          <w:ilvl w:val="0"/>
          <w:numId w:val="2"/>
        </w:numPr>
        <w:spacing w:before="220"/>
        <w:rPr>
          <w:b/>
          <w:bCs/>
        </w:rPr>
      </w:pPr>
      <w:r w:rsidRPr="00CA338D">
        <w:rPr>
          <w:b/>
          <w:bCs/>
        </w:rPr>
        <w:t>What is the data type of None?</w:t>
      </w:r>
    </w:p>
    <w:p w14:paraId="1CAD4F6C" w14:textId="2AC3CA61" w:rsidR="00CA338D" w:rsidRDefault="00CA338D" w:rsidP="00CA338D">
      <w:pPr>
        <w:pStyle w:val="ListParagraph"/>
        <w:spacing w:before="220"/>
        <w:ind w:left="360"/>
      </w:pPr>
      <w:r>
        <w:t>The data type of None is NoneType</w:t>
      </w:r>
    </w:p>
    <w:p w14:paraId="7AE6A4CE" w14:textId="77777777" w:rsidR="00CA338D" w:rsidRDefault="00CA338D" w:rsidP="00CA338D">
      <w:pPr>
        <w:pStyle w:val="ListParagraph"/>
        <w:spacing w:before="220"/>
        <w:ind w:left="360"/>
      </w:pPr>
      <w:r>
        <w:t xml:space="preserve">Ex: </w:t>
      </w:r>
    </w:p>
    <w:p w14:paraId="619CA535" w14:textId="7EDD0DD3" w:rsidR="00CA338D" w:rsidRDefault="00CA338D" w:rsidP="00CA338D">
      <w:pPr>
        <w:pStyle w:val="ListParagraph"/>
        <w:spacing w:before="220"/>
        <w:ind w:left="360"/>
      </w:pPr>
      <w:r>
        <w:t xml:space="preserve">i/p </w:t>
      </w:r>
      <w:r>
        <w:tab/>
        <w:t>a=None</w:t>
      </w:r>
    </w:p>
    <w:p w14:paraId="54FF26FD" w14:textId="68E2B099" w:rsidR="00CA338D" w:rsidRDefault="00CA338D" w:rsidP="00CA338D">
      <w:pPr>
        <w:pStyle w:val="ListParagraph"/>
        <w:spacing w:before="220"/>
        <w:ind w:left="360"/>
      </w:pPr>
      <w:r>
        <w:tab/>
        <w:t>type(a)</w:t>
      </w:r>
    </w:p>
    <w:p w14:paraId="5B9DC402" w14:textId="7DF0D7DC" w:rsidR="00CA338D" w:rsidRDefault="00CA338D" w:rsidP="00CA338D">
      <w:pPr>
        <w:pStyle w:val="ListParagraph"/>
        <w:spacing w:before="220"/>
        <w:ind w:left="360"/>
      </w:pPr>
      <w:r>
        <w:t>o/p</w:t>
      </w:r>
    </w:p>
    <w:p w14:paraId="1B95FC46" w14:textId="6D159A3F" w:rsidR="00CA338D" w:rsidRDefault="00CA338D" w:rsidP="00CA338D">
      <w:pPr>
        <w:pStyle w:val="ListParagraph"/>
        <w:spacing w:before="220"/>
        <w:ind w:left="360"/>
      </w:pPr>
      <w:r>
        <w:tab/>
        <w:t>NoneType</w:t>
      </w:r>
    </w:p>
    <w:p w14:paraId="70CB6183" w14:textId="77777777" w:rsidR="00F35772" w:rsidRDefault="00F35772" w:rsidP="00CA338D">
      <w:pPr>
        <w:pStyle w:val="ListParagraph"/>
        <w:spacing w:before="220"/>
        <w:ind w:left="360"/>
      </w:pPr>
    </w:p>
    <w:p w14:paraId="6C69B693" w14:textId="77777777" w:rsidR="00CA338D" w:rsidRDefault="00CA338D" w:rsidP="00CA338D">
      <w:pPr>
        <w:pStyle w:val="ListParagraph"/>
        <w:spacing w:before="220"/>
        <w:ind w:left="360"/>
      </w:pPr>
    </w:p>
    <w:p w14:paraId="146FA4FF" w14:textId="77777777" w:rsidR="00CA338D" w:rsidRDefault="00CA338D" w:rsidP="00CA338D">
      <w:pPr>
        <w:pStyle w:val="ListParagraph"/>
        <w:spacing w:before="220"/>
        <w:ind w:left="360"/>
      </w:pPr>
    </w:p>
    <w:p w14:paraId="0000000B" w14:textId="38617D5F" w:rsidR="00284128" w:rsidRPr="00CA338D" w:rsidRDefault="00000000" w:rsidP="00CA338D">
      <w:pPr>
        <w:pStyle w:val="ListParagraph"/>
        <w:numPr>
          <w:ilvl w:val="0"/>
          <w:numId w:val="2"/>
        </w:numPr>
        <w:spacing w:before="220"/>
        <w:rPr>
          <w:b/>
          <w:bCs/>
        </w:rPr>
      </w:pPr>
      <w:r w:rsidRPr="00CA338D">
        <w:rPr>
          <w:b/>
          <w:bCs/>
        </w:rPr>
        <w:t>What does the sentence import areallyourpetsnamederic do?</w:t>
      </w:r>
    </w:p>
    <w:p w14:paraId="188F9029" w14:textId="77777777" w:rsidR="00F35772" w:rsidRDefault="00CA338D" w:rsidP="00F35772">
      <w:pPr>
        <w:pStyle w:val="ListParagraph"/>
        <w:spacing w:before="220"/>
        <w:ind w:left="360"/>
        <w:jc w:val="both"/>
      </w:pPr>
      <w:r>
        <w:t xml:space="preserve">The import statement imports a module named </w:t>
      </w:r>
      <w:r>
        <w:t>areallyourpetsnamederic</w:t>
      </w:r>
      <w:r w:rsidR="00F35772">
        <w:t xml:space="preserve">. (But, this is not a real python module, so it returns </w:t>
      </w:r>
    </w:p>
    <w:p w14:paraId="6699603E" w14:textId="35EFDE44" w:rsidR="00CA338D" w:rsidRDefault="00F35772" w:rsidP="00F35772">
      <w:pPr>
        <w:pStyle w:val="ListParagraph"/>
        <w:spacing w:before="220"/>
        <w:ind w:left="360"/>
        <w:jc w:val="both"/>
        <w:rPr>
          <w:rFonts w:ascii="Courier New" w:hAnsi="Courier New" w:cs="Courier New"/>
          <w:color w:val="212121"/>
          <w:sz w:val="21"/>
          <w:szCs w:val="21"/>
          <w:shd w:val="clear" w:color="auto" w:fill="FFFFFF"/>
        </w:rPr>
      </w:pPr>
      <w:r>
        <w:rPr>
          <w:rFonts w:ascii="Courier New" w:hAnsi="Courier New" w:cs="Courier New"/>
          <w:sz w:val="21"/>
          <w:szCs w:val="21"/>
          <w:shd w:val="clear" w:color="auto" w:fill="FFFFFF"/>
        </w:rPr>
        <w:t>ModuleNotFoundError</w:t>
      </w:r>
      <w:r>
        <w:rPr>
          <w:rFonts w:ascii="Courier New" w:hAnsi="Courier New" w:cs="Courier New"/>
          <w:color w:val="212121"/>
          <w:sz w:val="21"/>
          <w:szCs w:val="21"/>
          <w:shd w:val="clear" w:color="auto" w:fill="FFFFFF"/>
        </w:rPr>
        <w:t>: No module named 'areallyourpetsnamederic'</w:t>
      </w:r>
    </w:p>
    <w:p w14:paraId="4E2E9BA3" w14:textId="77777777" w:rsidR="00F35772" w:rsidRDefault="00F35772" w:rsidP="00F35772">
      <w:pPr>
        <w:pStyle w:val="ListParagraph"/>
        <w:spacing w:before="220"/>
        <w:ind w:left="360"/>
        <w:jc w:val="both"/>
      </w:pPr>
    </w:p>
    <w:p w14:paraId="0000000C" w14:textId="4568DDE5" w:rsidR="00284128" w:rsidRPr="00F35772" w:rsidRDefault="00000000" w:rsidP="00F35772">
      <w:pPr>
        <w:pStyle w:val="ListParagraph"/>
        <w:numPr>
          <w:ilvl w:val="0"/>
          <w:numId w:val="2"/>
        </w:numPr>
        <w:spacing w:before="220"/>
        <w:rPr>
          <w:b/>
          <w:bCs/>
        </w:rPr>
      </w:pPr>
      <w:r w:rsidRPr="00F35772">
        <w:rPr>
          <w:b/>
          <w:bCs/>
        </w:rPr>
        <w:t>If you had a bacon() feature in a spam module, what would you call it after importing spam?</w:t>
      </w:r>
    </w:p>
    <w:p w14:paraId="6315650B" w14:textId="649D0F72" w:rsidR="00F35772" w:rsidRDefault="00F35772" w:rsidP="00F35772">
      <w:pPr>
        <w:pStyle w:val="ListParagraph"/>
        <w:spacing w:before="220"/>
        <w:ind w:left="360"/>
      </w:pPr>
      <w:r>
        <w:t xml:space="preserve">The function can be called with </w:t>
      </w:r>
      <w:r w:rsidRPr="00F35772">
        <w:rPr>
          <w:b/>
          <w:bCs/>
        </w:rPr>
        <w:t>spam.bacon()</w:t>
      </w:r>
    </w:p>
    <w:p w14:paraId="7866876A" w14:textId="77777777" w:rsidR="00F35772" w:rsidRDefault="00F35772" w:rsidP="00F35772">
      <w:pPr>
        <w:pStyle w:val="ListParagraph"/>
        <w:spacing w:before="220"/>
        <w:ind w:left="360"/>
      </w:pPr>
    </w:p>
    <w:p w14:paraId="0000000D" w14:textId="5D29CBC6" w:rsidR="00284128" w:rsidRPr="00F35772" w:rsidRDefault="00000000" w:rsidP="00F35772">
      <w:pPr>
        <w:pStyle w:val="ListParagraph"/>
        <w:numPr>
          <w:ilvl w:val="0"/>
          <w:numId w:val="2"/>
        </w:numPr>
        <w:spacing w:before="220"/>
        <w:rPr>
          <w:b/>
          <w:bCs/>
        </w:rPr>
      </w:pPr>
      <w:r w:rsidRPr="00F35772">
        <w:rPr>
          <w:b/>
          <w:bCs/>
        </w:rPr>
        <w:t>What can you do to save a programme from crashing if it encounters an error?</w:t>
      </w:r>
    </w:p>
    <w:p w14:paraId="60CE15DE" w14:textId="7308EAAE" w:rsidR="00F35772" w:rsidRDefault="00F35772" w:rsidP="00F35772">
      <w:pPr>
        <w:pStyle w:val="ListParagraph"/>
        <w:spacing w:before="220"/>
        <w:ind w:left="360"/>
      </w:pPr>
      <w:r>
        <w:t xml:space="preserve">The line of code can be placed in a </w:t>
      </w:r>
      <w:r w:rsidRPr="00F35772">
        <w:rPr>
          <w:b/>
          <w:bCs/>
        </w:rPr>
        <w:t>try</w:t>
      </w:r>
      <w:r>
        <w:t xml:space="preserve"> clause.</w:t>
      </w:r>
    </w:p>
    <w:p w14:paraId="382000CF" w14:textId="77777777" w:rsidR="00F35772" w:rsidRDefault="00F35772" w:rsidP="00F35772">
      <w:pPr>
        <w:pStyle w:val="ListParagraph"/>
        <w:spacing w:before="220"/>
        <w:ind w:left="360"/>
      </w:pPr>
    </w:p>
    <w:p w14:paraId="0000000E" w14:textId="3ECBD8BF" w:rsidR="00284128" w:rsidRDefault="00000000" w:rsidP="00F35772">
      <w:pPr>
        <w:pStyle w:val="ListParagraph"/>
        <w:numPr>
          <w:ilvl w:val="0"/>
          <w:numId w:val="2"/>
        </w:numPr>
        <w:spacing w:before="220"/>
      </w:pPr>
      <w:r>
        <w:t>What is the purpose of the try clause? What is the purpose of the except clause?</w:t>
      </w:r>
    </w:p>
    <w:p w14:paraId="2D46DF2B" w14:textId="7B857F52" w:rsidR="00F35772" w:rsidRDefault="00F35772" w:rsidP="00F35772">
      <w:pPr>
        <w:pStyle w:val="ListParagraph"/>
        <w:spacing w:before="220"/>
        <w:ind w:left="360"/>
      </w:pPr>
      <w:r>
        <w:t xml:space="preserve">The code which is expected to cause an error could be placed in the </w:t>
      </w:r>
      <w:r w:rsidRPr="00F35772">
        <w:rPr>
          <w:b/>
          <w:bCs/>
        </w:rPr>
        <w:t>try</w:t>
      </w:r>
      <w:r>
        <w:t xml:space="preserve"> clause.</w:t>
      </w:r>
    </w:p>
    <w:p w14:paraId="647E53E3" w14:textId="009554F9" w:rsidR="00F35772" w:rsidRDefault="00F35772" w:rsidP="00F35772">
      <w:pPr>
        <w:pStyle w:val="ListParagraph"/>
        <w:spacing w:before="220"/>
        <w:ind w:left="360"/>
      </w:pPr>
      <w:r>
        <w:t xml:space="preserve">The code that executes if an error happens is placed in </w:t>
      </w:r>
      <w:r w:rsidRPr="00F35772">
        <w:rPr>
          <w:b/>
          <w:bCs/>
        </w:rPr>
        <w:t>except</w:t>
      </w:r>
      <w:r>
        <w:t xml:space="preserve"> clause.</w:t>
      </w:r>
    </w:p>
    <w:p w14:paraId="7BE97A84" w14:textId="2A2977CB" w:rsidR="00F35772" w:rsidRDefault="00F35772" w:rsidP="00F35772">
      <w:pPr>
        <w:pStyle w:val="ListParagraph"/>
        <w:spacing w:before="220"/>
        <w:ind w:left="360"/>
      </w:pPr>
      <w:r>
        <w:t>Example:</w:t>
      </w:r>
    </w:p>
    <w:p w14:paraId="7FBFF25C" w14:textId="77777777" w:rsidR="00F35772" w:rsidRPr="00F35772" w:rsidRDefault="00F35772" w:rsidP="00F35772">
      <w:pPr>
        <w:shd w:val="clear" w:color="auto" w:fill="FFFFFE"/>
        <w:spacing w:after="0" w:line="285" w:lineRule="atLeast"/>
        <w:ind w:left="360"/>
        <w:rPr>
          <w:rFonts w:ascii="Courier New" w:eastAsia="Times New Roman" w:hAnsi="Courier New" w:cs="Courier New"/>
          <w:color w:val="000000"/>
          <w:sz w:val="21"/>
          <w:szCs w:val="21"/>
          <w:lang w:eastAsia="en-IN"/>
        </w:rPr>
      </w:pPr>
      <w:r w:rsidRPr="00F35772">
        <w:rPr>
          <w:rFonts w:ascii="Courier New" w:eastAsia="Times New Roman" w:hAnsi="Courier New" w:cs="Courier New"/>
          <w:color w:val="AF00DB"/>
          <w:sz w:val="21"/>
          <w:szCs w:val="21"/>
          <w:lang w:eastAsia="en-IN"/>
        </w:rPr>
        <w:t>try</w:t>
      </w:r>
      <w:r w:rsidRPr="00F35772">
        <w:rPr>
          <w:rFonts w:ascii="Courier New" w:eastAsia="Times New Roman" w:hAnsi="Courier New" w:cs="Courier New"/>
          <w:color w:val="000000"/>
          <w:sz w:val="21"/>
          <w:szCs w:val="21"/>
          <w:lang w:eastAsia="en-IN"/>
        </w:rPr>
        <w:t>:</w:t>
      </w:r>
    </w:p>
    <w:p w14:paraId="01C1B9EC" w14:textId="77777777" w:rsidR="00F35772" w:rsidRPr="00F35772" w:rsidRDefault="00F35772" w:rsidP="00F35772">
      <w:pPr>
        <w:shd w:val="clear" w:color="auto" w:fill="FFFFFE"/>
        <w:spacing w:after="0" w:line="285" w:lineRule="atLeast"/>
        <w:ind w:left="360"/>
        <w:rPr>
          <w:rFonts w:ascii="Courier New" w:eastAsia="Times New Roman" w:hAnsi="Courier New" w:cs="Courier New"/>
          <w:color w:val="000000"/>
          <w:sz w:val="21"/>
          <w:szCs w:val="21"/>
          <w:lang w:eastAsia="en-IN"/>
        </w:rPr>
      </w:pPr>
      <w:r w:rsidRPr="00F35772">
        <w:rPr>
          <w:rFonts w:ascii="Courier New" w:eastAsia="Times New Roman" w:hAnsi="Courier New" w:cs="Courier New"/>
          <w:color w:val="000000"/>
          <w:sz w:val="21"/>
          <w:szCs w:val="21"/>
          <w:lang w:eastAsia="en-IN"/>
        </w:rPr>
        <w:t>  a=</w:t>
      </w:r>
      <w:r w:rsidRPr="00F35772">
        <w:rPr>
          <w:rFonts w:ascii="Courier New" w:eastAsia="Times New Roman" w:hAnsi="Courier New" w:cs="Courier New"/>
          <w:color w:val="098156"/>
          <w:sz w:val="21"/>
          <w:szCs w:val="21"/>
          <w:lang w:eastAsia="en-IN"/>
        </w:rPr>
        <w:t>10</w:t>
      </w:r>
      <w:r w:rsidRPr="00F35772">
        <w:rPr>
          <w:rFonts w:ascii="Courier New" w:eastAsia="Times New Roman" w:hAnsi="Courier New" w:cs="Courier New"/>
          <w:color w:val="000000"/>
          <w:sz w:val="21"/>
          <w:szCs w:val="21"/>
          <w:lang w:eastAsia="en-IN"/>
        </w:rPr>
        <w:t>/</w:t>
      </w:r>
      <w:r w:rsidRPr="00F35772">
        <w:rPr>
          <w:rFonts w:ascii="Courier New" w:eastAsia="Times New Roman" w:hAnsi="Courier New" w:cs="Courier New"/>
          <w:color w:val="098156"/>
          <w:sz w:val="21"/>
          <w:szCs w:val="21"/>
          <w:lang w:eastAsia="en-IN"/>
        </w:rPr>
        <w:t>0</w:t>
      </w:r>
    </w:p>
    <w:p w14:paraId="00064803" w14:textId="77777777" w:rsidR="00F35772" w:rsidRPr="00F35772" w:rsidRDefault="00F35772" w:rsidP="00F35772">
      <w:pPr>
        <w:shd w:val="clear" w:color="auto" w:fill="FFFFFE"/>
        <w:spacing w:after="0" w:line="285" w:lineRule="atLeast"/>
        <w:ind w:left="360"/>
        <w:rPr>
          <w:rFonts w:ascii="Courier New" w:eastAsia="Times New Roman" w:hAnsi="Courier New" w:cs="Courier New"/>
          <w:color w:val="000000"/>
          <w:sz w:val="21"/>
          <w:szCs w:val="21"/>
          <w:lang w:eastAsia="en-IN"/>
        </w:rPr>
      </w:pPr>
      <w:r w:rsidRPr="00F35772">
        <w:rPr>
          <w:rFonts w:ascii="Courier New" w:eastAsia="Times New Roman" w:hAnsi="Courier New" w:cs="Courier New"/>
          <w:color w:val="AF00DB"/>
          <w:sz w:val="21"/>
          <w:szCs w:val="21"/>
          <w:lang w:eastAsia="en-IN"/>
        </w:rPr>
        <w:t>except</w:t>
      </w:r>
      <w:r w:rsidRPr="00F35772">
        <w:rPr>
          <w:rFonts w:ascii="Courier New" w:eastAsia="Times New Roman" w:hAnsi="Courier New" w:cs="Courier New"/>
          <w:color w:val="000000"/>
          <w:sz w:val="21"/>
          <w:szCs w:val="21"/>
          <w:lang w:eastAsia="en-IN"/>
        </w:rPr>
        <w:t>:</w:t>
      </w:r>
    </w:p>
    <w:p w14:paraId="0C055431" w14:textId="77777777" w:rsidR="00F35772" w:rsidRPr="00F35772" w:rsidRDefault="00F35772" w:rsidP="00F35772">
      <w:pPr>
        <w:shd w:val="clear" w:color="auto" w:fill="FFFFFE"/>
        <w:spacing w:after="0" w:line="285" w:lineRule="atLeast"/>
        <w:ind w:left="360" w:right="-755"/>
        <w:rPr>
          <w:rFonts w:ascii="Courier New" w:eastAsia="Times New Roman" w:hAnsi="Courier New" w:cs="Courier New"/>
          <w:color w:val="000000"/>
          <w:sz w:val="21"/>
          <w:szCs w:val="21"/>
          <w:lang w:eastAsia="en-IN"/>
        </w:rPr>
      </w:pPr>
      <w:r w:rsidRPr="00F35772">
        <w:rPr>
          <w:rFonts w:ascii="Courier New" w:eastAsia="Times New Roman" w:hAnsi="Courier New" w:cs="Courier New"/>
          <w:color w:val="000000"/>
          <w:sz w:val="21"/>
          <w:szCs w:val="21"/>
          <w:lang w:eastAsia="en-IN"/>
        </w:rPr>
        <w:t>  </w:t>
      </w:r>
      <w:r w:rsidRPr="00F35772">
        <w:rPr>
          <w:rFonts w:ascii="Courier New" w:eastAsia="Times New Roman" w:hAnsi="Courier New" w:cs="Courier New"/>
          <w:color w:val="795E26"/>
          <w:sz w:val="21"/>
          <w:szCs w:val="21"/>
          <w:lang w:eastAsia="en-IN"/>
        </w:rPr>
        <w:t>print</w:t>
      </w:r>
      <w:r w:rsidRPr="00F35772">
        <w:rPr>
          <w:rFonts w:ascii="Courier New" w:eastAsia="Times New Roman" w:hAnsi="Courier New" w:cs="Courier New"/>
          <w:color w:val="000000"/>
          <w:sz w:val="21"/>
          <w:szCs w:val="21"/>
          <w:lang w:eastAsia="en-IN"/>
        </w:rPr>
        <w:t>(</w:t>
      </w:r>
      <w:r w:rsidRPr="00F35772">
        <w:rPr>
          <w:rFonts w:ascii="Courier New" w:eastAsia="Times New Roman" w:hAnsi="Courier New" w:cs="Courier New"/>
          <w:color w:val="A31515"/>
          <w:sz w:val="21"/>
          <w:szCs w:val="21"/>
          <w:lang w:eastAsia="en-IN"/>
        </w:rPr>
        <w:t>'No number can be divided by zero. It causes ZeroDivisionError'</w:t>
      </w:r>
      <w:r w:rsidRPr="00F35772">
        <w:rPr>
          <w:rFonts w:ascii="Courier New" w:eastAsia="Times New Roman" w:hAnsi="Courier New" w:cs="Courier New"/>
          <w:color w:val="000000"/>
          <w:sz w:val="21"/>
          <w:szCs w:val="21"/>
          <w:lang w:eastAsia="en-IN"/>
        </w:rPr>
        <w:t>)</w:t>
      </w:r>
    </w:p>
    <w:p w14:paraId="13E56F81" w14:textId="77777777" w:rsidR="00F35772" w:rsidRDefault="00F35772" w:rsidP="00F35772">
      <w:pPr>
        <w:pStyle w:val="ListParagraph"/>
        <w:spacing w:before="220"/>
      </w:pPr>
    </w:p>
    <w:p w14:paraId="318C8709" w14:textId="77777777" w:rsidR="00F35772" w:rsidRDefault="00F35772" w:rsidP="00F35772">
      <w:pPr>
        <w:pStyle w:val="ListParagraph"/>
        <w:spacing w:before="220"/>
        <w:ind w:left="360"/>
      </w:pPr>
    </w:p>
    <w:p w14:paraId="0000000F" w14:textId="77777777" w:rsidR="00284128" w:rsidRDefault="00284128"/>
    <w:sectPr w:rsidR="00284128" w:rsidSect="00CA338D">
      <w:headerReference w:type="default" r:id="rId8"/>
      <w:pgSz w:w="11906" w:h="16838"/>
      <w:pgMar w:top="568" w:right="144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9B8DE" w14:textId="77777777" w:rsidR="00A577BC" w:rsidRDefault="00A577BC" w:rsidP="00CA338D">
      <w:pPr>
        <w:spacing w:after="0" w:line="240" w:lineRule="auto"/>
      </w:pPr>
      <w:r>
        <w:separator/>
      </w:r>
    </w:p>
  </w:endnote>
  <w:endnote w:type="continuationSeparator" w:id="0">
    <w:p w14:paraId="08FB5C15" w14:textId="77777777" w:rsidR="00A577BC" w:rsidRDefault="00A577BC" w:rsidP="00CA3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A6077" w14:textId="77777777" w:rsidR="00A577BC" w:rsidRDefault="00A577BC" w:rsidP="00CA338D">
      <w:pPr>
        <w:spacing w:after="0" w:line="240" w:lineRule="auto"/>
      </w:pPr>
      <w:r>
        <w:separator/>
      </w:r>
    </w:p>
  </w:footnote>
  <w:footnote w:type="continuationSeparator" w:id="0">
    <w:p w14:paraId="44BEB338" w14:textId="77777777" w:rsidR="00A577BC" w:rsidRDefault="00A577BC" w:rsidP="00CA3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CF777" w14:textId="63FF4F48" w:rsidR="00CA338D" w:rsidRDefault="00CA338D">
    <w:pPr>
      <w:pStyle w:val="Header"/>
    </w:pPr>
  </w:p>
  <w:p w14:paraId="54916FB8" w14:textId="6A77DBA1" w:rsidR="00CA338D" w:rsidRDefault="00CA338D">
    <w:pPr>
      <w:pStyle w:val="Header"/>
    </w:pPr>
  </w:p>
  <w:p w14:paraId="13319E03" w14:textId="735013F1" w:rsidR="00CA338D" w:rsidRDefault="00CA338D">
    <w:pPr>
      <w:pStyle w:val="Header"/>
    </w:pPr>
    <w:r>
      <w:t>ML BootCamp Assignment 3</w:t>
    </w:r>
    <w:r>
      <w:tab/>
    </w:r>
    <w:r>
      <w:tab/>
      <w:t>S. Venkatesh Kum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E5498A"/>
    <w:multiLevelType w:val="hybridMultilevel"/>
    <w:tmpl w:val="EB48B1B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7BC74792"/>
    <w:multiLevelType w:val="hybridMultilevel"/>
    <w:tmpl w:val="BEC4042E"/>
    <w:lvl w:ilvl="0" w:tplc="4009000F">
      <w:start w:val="5"/>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605042727">
    <w:abstractNumId w:val="0"/>
  </w:num>
  <w:num w:numId="2" w16cid:durableId="2106026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wNzM0MbI0tTSwNDZR0lEKTi0uzszPAykwrAUA89HZziwAAAA="/>
  </w:docVars>
  <w:rsids>
    <w:rsidRoot w:val="00284128"/>
    <w:rsid w:val="00284128"/>
    <w:rsid w:val="00A577BC"/>
    <w:rsid w:val="00B322E3"/>
    <w:rsid w:val="00CA338D"/>
    <w:rsid w:val="00D439D1"/>
    <w:rsid w:val="00F357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82FED"/>
  <w15:docId w15:val="{D2BD85ED-63FA-4EFF-A3D3-2A3C477AD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CA33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338D"/>
    <w:rPr>
      <w:rFonts w:asciiTheme="minorHAnsi" w:eastAsiaTheme="minorHAnsi" w:hAnsiTheme="minorHAnsi" w:cstheme="minorBidi"/>
      <w:lang w:eastAsia="en-US"/>
    </w:rPr>
  </w:style>
  <w:style w:type="paragraph" w:styleId="Footer">
    <w:name w:val="footer"/>
    <w:basedOn w:val="Normal"/>
    <w:link w:val="FooterChar"/>
    <w:uiPriority w:val="99"/>
    <w:unhideWhenUsed/>
    <w:rsid w:val="00CA33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338D"/>
    <w:rPr>
      <w:rFonts w:asciiTheme="minorHAnsi" w:eastAsiaTheme="minorHAnsi" w:hAnsiTheme="minorHAnsi" w:cstheme="minorBidi"/>
      <w:lang w:eastAsia="en-US"/>
    </w:rPr>
  </w:style>
  <w:style w:type="paragraph" w:styleId="ListParagraph">
    <w:name w:val="List Paragraph"/>
    <w:basedOn w:val="Normal"/>
    <w:uiPriority w:val="34"/>
    <w:qFormat/>
    <w:rsid w:val="00CA338D"/>
    <w:pPr>
      <w:ind w:left="720"/>
      <w:contextualSpacing/>
    </w:pPr>
  </w:style>
  <w:style w:type="character" w:styleId="Emphasis">
    <w:name w:val="Emphasis"/>
    <w:basedOn w:val="DefaultParagraphFont"/>
    <w:uiPriority w:val="20"/>
    <w:qFormat/>
    <w:rsid w:val="00CA33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763823">
      <w:bodyDiv w:val="1"/>
      <w:marLeft w:val="0"/>
      <w:marRight w:val="0"/>
      <w:marTop w:val="0"/>
      <w:marBottom w:val="0"/>
      <w:divBdr>
        <w:top w:val="none" w:sz="0" w:space="0" w:color="auto"/>
        <w:left w:val="none" w:sz="0" w:space="0" w:color="auto"/>
        <w:bottom w:val="none" w:sz="0" w:space="0" w:color="auto"/>
        <w:right w:val="none" w:sz="0" w:space="0" w:color="auto"/>
      </w:divBdr>
      <w:divsChild>
        <w:div w:id="119423366">
          <w:marLeft w:val="0"/>
          <w:marRight w:val="0"/>
          <w:marTop w:val="0"/>
          <w:marBottom w:val="0"/>
          <w:divBdr>
            <w:top w:val="none" w:sz="0" w:space="0" w:color="auto"/>
            <w:left w:val="none" w:sz="0" w:space="0" w:color="auto"/>
            <w:bottom w:val="none" w:sz="0" w:space="0" w:color="auto"/>
            <w:right w:val="none" w:sz="0" w:space="0" w:color="auto"/>
          </w:divBdr>
          <w:divsChild>
            <w:div w:id="432552943">
              <w:marLeft w:val="0"/>
              <w:marRight w:val="0"/>
              <w:marTop w:val="0"/>
              <w:marBottom w:val="0"/>
              <w:divBdr>
                <w:top w:val="none" w:sz="0" w:space="0" w:color="auto"/>
                <w:left w:val="none" w:sz="0" w:space="0" w:color="auto"/>
                <w:bottom w:val="none" w:sz="0" w:space="0" w:color="auto"/>
                <w:right w:val="none" w:sz="0" w:space="0" w:color="auto"/>
              </w:divBdr>
            </w:div>
            <w:div w:id="1411468585">
              <w:marLeft w:val="0"/>
              <w:marRight w:val="0"/>
              <w:marTop w:val="0"/>
              <w:marBottom w:val="0"/>
              <w:divBdr>
                <w:top w:val="none" w:sz="0" w:space="0" w:color="auto"/>
                <w:left w:val="none" w:sz="0" w:space="0" w:color="auto"/>
                <w:bottom w:val="none" w:sz="0" w:space="0" w:color="auto"/>
                <w:right w:val="none" w:sz="0" w:space="0" w:color="auto"/>
              </w:divBdr>
            </w:div>
            <w:div w:id="1165705545">
              <w:marLeft w:val="0"/>
              <w:marRight w:val="0"/>
              <w:marTop w:val="0"/>
              <w:marBottom w:val="0"/>
              <w:divBdr>
                <w:top w:val="none" w:sz="0" w:space="0" w:color="auto"/>
                <w:left w:val="none" w:sz="0" w:space="0" w:color="auto"/>
                <w:bottom w:val="none" w:sz="0" w:space="0" w:color="auto"/>
                <w:right w:val="none" w:sz="0" w:space="0" w:color="auto"/>
              </w:divBdr>
            </w:div>
            <w:div w:id="38102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j+J5icQU2mXh5QzAJpmCTaCi3A==">AMUW2mWaK5FvvhKpjvEmgjgHmEDWESu0FqAMaTfIAnd/5FsWHiYQ902nuf3VxmjN0K/PmFhTZiQxjAHBrGjMe3BG404ZSP0iPshm3M/6ruwnMcd3bKrjaQ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VENKATESH KUMAR S</cp:lastModifiedBy>
  <cp:revision>5</cp:revision>
  <dcterms:created xsi:type="dcterms:W3CDTF">2021-03-02T22:24:00Z</dcterms:created>
  <dcterms:modified xsi:type="dcterms:W3CDTF">2023-02-0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